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7-Nov-2</w:t>
      </w:r>
      <w:r w:rsidR="0060653B">
        <w:t>9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>
      <w:bookmarkStart w:id="0" w:name="_GoBack"/>
      <w:bookmarkEnd w:id="0"/>
    </w:p>
    <w:p w:rsidR="008C0EE8" w:rsidRDefault="008C0EE8"/>
    <w:p w:rsidR="00EE705E" w:rsidRDefault="00FD7433" w:rsidP="004D2000">
      <w:pPr>
        <w:pStyle w:val="Heading2"/>
      </w:pPr>
      <w:r>
        <w:t>R16, 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26"/>
        <w:gridCol w:w="3130"/>
        <w:gridCol w:w="583"/>
        <w:gridCol w:w="4287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8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2602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753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753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753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753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88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2602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753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88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2602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753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2602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  <w:tc>
          <w:tcPr>
            <w:tcW w:w="4753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R18, 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60"/>
        <w:gridCol w:w="3035"/>
        <w:gridCol w:w="583"/>
        <w:gridCol w:w="4348"/>
      </w:tblGrid>
      <w:tr w:rsidR="00674B1F" w:rsidTr="008C0EE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34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8C0EE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348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</w:tr>
      <w:tr w:rsidR="00634E96" w:rsidTr="008C0EE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/>
    <w:p w:rsidR="00874D96" w:rsidRDefault="00874D96" w:rsidP="00874D96">
      <w:pPr>
        <w:pStyle w:val="Heading1"/>
      </w:pPr>
      <w:r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4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A1D2C">
        <w:tc>
          <w:tcPr>
            <w:tcW w:w="1129" w:type="dxa"/>
          </w:tcPr>
          <w:p w:rsidR="00D44C3A" w:rsidRDefault="00D44C3A" w:rsidP="00D44C3A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D44C3A" w:rsidRDefault="00D44C3A" w:rsidP="00D44C3A"/>
    <w:p w:rsidR="00285F59" w:rsidRDefault="00285F59">
      <w:r>
        <w:br w:type="page"/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DA1D2C" w:rsidRPr="00D44C3A" w:rsidRDefault="00DA1D2C" w:rsidP="00D44C3A"/>
    <w:p w:rsidR="00874D96" w:rsidRDefault="00874D96" w:rsidP="00874D96"/>
    <w:p w:rsidR="00874D96" w:rsidRPr="00874D96" w:rsidRDefault="00874D96" w:rsidP="00874D96"/>
    <w:p w:rsidR="00874D96" w:rsidRDefault="00874D96"/>
    <w:sectPr w:rsidR="0087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rgUA2As8PiwAAAA="/>
  </w:docVars>
  <w:rsids>
    <w:rsidRoot w:val="00ED68BD"/>
    <w:rsid w:val="00023C7C"/>
    <w:rsid w:val="00060BC8"/>
    <w:rsid w:val="00212E63"/>
    <w:rsid w:val="0027547B"/>
    <w:rsid w:val="00285F59"/>
    <w:rsid w:val="002E5B1A"/>
    <w:rsid w:val="00460202"/>
    <w:rsid w:val="004D2000"/>
    <w:rsid w:val="0060653B"/>
    <w:rsid w:val="00634E96"/>
    <w:rsid w:val="00674B1F"/>
    <w:rsid w:val="00874D96"/>
    <w:rsid w:val="008C0EE8"/>
    <w:rsid w:val="00C527CD"/>
    <w:rsid w:val="00D375C9"/>
    <w:rsid w:val="00D44C3A"/>
    <w:rsid w:val="00DA1D2C"/>
    <w:rsid w:val="00E0350E"/>
    <w:rsid w:val="00ED68BD"/>
    <w:rsid w:val="00EE705E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88ADD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16</cp:revision>
  <dcterms:created xsi:type="dcterms:W3CDTF">2017-11-27T18:10:00Z</dcterms:created>
  <dcterms:modified xsi:type="dcterms:W3CDTF">2017-11-29T20:22:00Z</dcterms:modified>
</cp:coreProperties>
</file>